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76257523" w:rsidR="00F47260" w:rsidRPr="00F47260" w:rsidRDefault="001F505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</w:t>
      </w:r>
      <w:r w:rsidR="00DC72F3">
        <w:rPr>
          <w:rFonts w:ascii="Lato" w:hAnsi="Lato"/>
          <w:sz w:val="24"/>
          <w:szCs w:val="24"/>
        </w:rPr>
        <w:t>31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308416C1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D932BC">
        <w:rPr>
          <w:rFonts w:ascii="Lato" w:hAnsi="Lato"/>
          <w:color w:val="000000"/>
          <w:sz w:val="24"/>
          <w:szCs w:val="24"/>
        </w:rPr>
        <w:t>a 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197883">
        <w:rPr>
          <w:rFonts w:ascii="Lato" w:hAnsi="Lato"/>
          <w:color w:val="000000"/>
          <w:sz w:val="24"/>
          <w:szCs w:val="24"/>
        </w:rPr>
        <w:t xml:space="preserve"> </w:t>
      </w:r>
      <w:r w:rsidR="00D932BC">
        <w:rPr>
          <w:rFonts w:ascii="Lato" w:hAnsi="Lato"/>
          <w:color w:val="000000"/>
          <w:sz w:val="24"/>
          <w:szCs w:val="24"/>
        </w:rPr>
        <w:t>is</w:t>
      </w:r>
      <w:r w:rsidR="00CB1FA3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C86060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C86060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F656DC" w14:textId="77777777" w:rsidR="00C86060" w:rsidRDefault="00C86060" w:rsidP="00271D05">
      <w:r>
        <w:separator/>
      </w:r>
    </w:p>
  </w:endnote>
  <w:endnote w:type="continuationSeparator" w:id="0">
    <w:p w14:paraId="28F9064F" w14:textId="77777777" w:rsidR="00C86060" w:rsidRDefault="00C86060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CECAE7" w14:textId="77777777" w:rsidR="00C86060" w:rsidRDefault="00C86060" w:rsidP="00271D05">
      <w:r>
        <w:separator/>
      </w:r>
    </w:p>
  </w:footnote>
  <w:footnote w:type="continuationSeparator" w:id="0">
    <w:p w14:paraId="0399DB4B" w14:textId="77777777" w:rsidR="00C86060" w:rsidRDefault="00C86060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sFACYkMRo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367B3"/>
    <w:rsid w:val="001667F9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4D44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72E35"/>
    <w:rsid w:val="00793ACA"/>
    <w:rsid w:val="007B2BE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86060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C72F3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2-01T01:22:00Z</dcterms:created>
  <dcterms:modified xsi:type="dcterms:W3CDTF">2021-02-01T01:22:00Z</dcterms:modified>
</cp:coreProperties>
</file>